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9011A" w14:textId="36E4495D" w:rsidR="00005AFE" w:rsidRPr="00005AFE" w:rsidRDefault="005A2878" w:rsidP="005A2878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b/>
          <w:bCs/>
          <w:color w:val="202124"/>
          <w:kern w:val="0"/>
          <w:sz w:val="28"/>
          <w:szCs w:val="28"/>
          <w:lang w:eastAsia="en-CA"/>
          <w14:ligatures w14:val="none"/>
        </w:rPr>
      </w:pPr>
      <w:r>
        <w:rPr>
          <w:rFonts w:ascii="Century Gothic" w:eastAsia="Times New Roman" w:hAnsi="Century Gothic" w:cs="Arial"/>
          <w:b/>
          <w:bCs/>
          <w:color w:val="202124"/>
          <w:kern w:val="0"/>
          <w:sz w:val="28"/>
          <w:szCs w:val="28"/>
          <w:lang w:eastAsia="en-CA"/>
          <w14:ligatures w14:val="none"/>
        </w:rPr>
        <w:t>BEST DAY OF MY LIFE</w:t>
      </w:r>
    </w:p>
    <w:p w14:paraId="4D6CCA61" w14:textId="0B903994" w:rsidR="00005AFE" w:rsidRDefault="005A2878" w:rsidP="005A2878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By: American Authors</w:t>
      </w:r>
    </w:p>
    <w:p w14:paraId="54F6D0CF" w14:textId="536B1AB6" w:rsidR="00005AFE" w:rsidRDefault="005A2878" w:rsidP="005A2878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D67F2F">
        <w:rPr>
          <w:rFonts w:ascii="Century Gothic" w:eastAsia="Times New Roman" w:hAnsi="Century Gothic" w:cstheme="minorHAnsi"/>
          <w:noProof/>
          <w:color w:val="000000"/>
          <w:kern w:val="0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BEB4989" wp14:editId="087BC2C3">
            <wp:simplePos x="0" y="0"/>
            <wp:positionH relativeFrom="column">
              <wp:posOffset>5380355</wp:posOffset>
            </wp:positionH>
            <wp:positionV relativeFrom="paragraph">
              <wp:posOffset>7243201</wp:posOffset>
            </wp:positionV>
            <wp:extent cx="762000" cy="547370"/>
            <wp:effectExtent l="0" t="0" r="0" b="0"/>
            <wp:wrapTight wrapText="bothSides">
              <wp:wrapPolygon edited="0">
                <wp:start x="0" y="0"/>
                <wp:lineTo x="0" y="21049"/>
                <wp:lineTo x="21240" y="21049"/>
                <wp:lineTo x="21240" y="0"/>
                <wp:lineTo x="0" y="0"/>
              </wp:wrapPolygon>
            </wp:wrapTight>
            <wp:docPr id="569347309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347309" name="Picture 1" descr="A black and white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07E6D8" w14:textId="0311F07D" w:rsidR="00005AFE" w:rsidRPr="00005AFE" w:rsidRDefault="00005AFE" w:rsidP="005A2878">
      <w:pPr>
        <w:shd w:val="clear" w:color="auto" w:fill="FFFFFF"/>
        <w:spacing w:after="0" w:line="240" w:lineRule="auto"/>
        <w:jc w:val="center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sectPr w:rsidR="00005AFE" w:rsidRPr="00005AFE" w:rsidSect="00005AF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094A99F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I had a dream so big and loud </w:t>
      </w:r>
    </w:p>
    <w:p w14:paraId="0B18C485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I jumped so high I touched the clouds </w:t>
      </w:r>
    </w:p>
    <w:p w14:paraId="0A1452C8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Wo-o-o-o-o-oh [x2] </w:t>
      </w:r>
    </w:p>
    <w:p w14:paraId="697032D0" w14:textId="77777777" w:rsidR="005A2878" w:rsidRDefault="005A2878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70FB7B84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I stretched my hands out to the sky </w:t>
      </w:r>
    </w:p>
    <w:p w14:paraId="75812736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We danced with monsters through the night </w:t>
      </w:r>
    </w:p>
    <w:p w14:paraId="44DA6D6C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Wo-o-o-o-o-oh [x2] </w:t>
      </w:r>
    </w:p>
    <w:p w14:paraId="664FA293" w14:textId="77777777" w:rsidR="005A2878" w:rsidRDefault="005A2878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26838EEE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I'm never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look back Whoa, I'm never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give it up </w:t>
      </w:r>
    </w:p>
    <w:p w14:paraId="46A72844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No, please don't wake me now </w:t>
      </w:r>
    </w:p>
    <w:p w14:paraId="19C25927" w14:textId="77777777" w:rsidR="005A2878" w:rsidRDefault="005A2878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67426918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-o-o-o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4D0D7468" w14:textId="3EBCACEA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This is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be the best day of my life </w:t>
      </w:r>
    </w:p>
    <w:p w14:paraId="28D63909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My li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-ife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495B541F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-o-o-o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540CEAF9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This is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be the best day of my life </w:t>
      </w:r>
    </w:p>
    <w:p w14:paraId="0B67B1CD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My li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-ife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7F573845" w14:textId="0D24140D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-o-o-o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114EBBD1" w14:textId="77777777" w:rsidR="005A2878" w:rsidRDefault="005A2878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3FB1F9D7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I howled at the moon with friends </w:t>
      </w:r>
    </w:p>
    <w:p w14:paraId="5799BB40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And then the sun came crashing in </w:t>
      </w:r>
    </w:p>
    <w:p w14:paraId="16779939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Wo-o-o-o-o-oh [x2] </w:t>
      </w:r>
    </w:p>
    <w:p w14:paraId="3256C72B" w14:textId="77777777" w:rsidR="005A2878" w:rsidRDefault="005A2878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59FD5054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But all the possibilities No limits just epiphanies </w:t>
      </w:r>
    </w:p>
    <w:p w14:paraId="17E8BDD8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Wo-o-o-o-o-oh [x2] </w:t>
      </w:r>
    </w:p>
    <w:p w14:paraId="47364944" w14:textId="77777777" w:rsidR="005A2878" w:rsidRDefault="005A2878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54B6DFB1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I'm never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look back Whoa, I'm never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give it up </w:t>
      </w:r>
    </w:p>
    <w:p w14:paraId="36D85943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No, just don't wake me now </w:t>
      </w:r>
    </w:p>
    <w:p w14:paraId="06376943" w14:textId="77777777" w:rsidR="005A2878" w:rsidRDefault="005A2878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</w:p>
    <w:p w14:paraId="7260EAA8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-o-o-o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128D4D35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This is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be the best day of my life </w:t>
      </w:r>
    </w:p>
    <w:p w14:paraId="573E06F1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My li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-ife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06230E52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-o-o-o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4E558C36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This is 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gonna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be the best day of my life </w:t>
      </w:r>
    </w:p>
    <w:p w14:paraId="2C0537C5" w14:textId="77777777" w:rsidR="005A2878" w:rsidRDefault="00FC46ED" w:rsidP="005A2878">
      <w:pPr>
        <w:spacing w:after="0" w:line="240" w:lineRule="auto"/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My li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i-ife</w:t>
      </w:r>
      <w:proofErr w:type="spellEnd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 xml:space="preserve"> </w:t>
      </w:r>
    </w:p>
    <w:p w14:paraId="416B76BC" w14:textId="42F0D416" w:rsidR="000B4C26" w:rsidRPr="00D57A18" w:rsidRDefault="00FC46ED" w:rsidP="005A2878">
      <w:pPr>
        <w:spacing w:after="0" w:line="240" w:lineRule="auto"/>
        <w:rPr>
          <w:rFonts w:ascii="Gotham Book" w:hAnsi="Gotham Book"/>
          <w:sz w:val="24"/>
          <w:szCs w:val="24"/>
        </w:rPr>
      </w:pPr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-o-o-o-</w:t>
      </w:r>
      <w:proofErr w:type="spellStart"/>
      <w:r w:rsidRPr="00FC46ED">
        <w:rPr>
          <w:rFonts w:ascii="Century Gothic" w:eastAsia="Times New Roman" w:hAnsi="Century Gothic" w:cs="Arial"/>
          <w:color w:val="202124"/>
          <w:kern w:val="0"/>
          <w:sz w:val="28"/>
          <w:szCs w:val="28"/>
          <w:lang w:eastAsia="en-CA"/>
          <w14:ligatures w14:val="none"/>
        </w:rPr>
        <w:t>oo</w:t>
      </w:r>
      <w:proofErr w:type="spellEnd"/>
    </w:p>
    <w:sectPr w:rsidR="000B4C26" w:rsidRPr="00D57A18" w:rsidSect="00005AFE">
      <w:type w:val="continuous"/>
      <w:pgSz w:w="12240" w:h="15840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Calibri"/>
    <w:panose1 w:val="020B0604020202020204"/>
    <w:charset w:val="00"/>
    <w:family w:val="auto"/>
    <w:notTrueType/>
    <w:pitch w:val="variable"/>
    <w:sig w:usb0="00000003" w:usb1="00000000" w:usb2="00000000" w:usb3="00000000" w:csb0="0000000B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1tDSyMDGzNDU1MDJQ0lEKTi0uzszPAykwrAUAveBj+CwAAAA="/>
  </w:docVars>
  <w:rsids>
    <w:rsidRoot w:val="008505DD"/>
    <w:rsid w:val="00005AFE"/>
    <w:rsid w:val="000B4C26"/>
    <w:rsid w:val="00432967"/>
    <w:rsid w:val="004A2E2B"/>
    <w:rsid w:val="005A2878"/>
    <w:rsid w:val="0061512B"/>
    <w:rsid w:val="0062272D"/>
    <w:rsid w:val="00763761"/>
    <w:rsid w:val="008505DD"/>
    <w:rsid w:val="00B77499"/>
    <w:rsid w:val="00C91B23"/>
    <w:rsid w:val="00D57A18"/>
    <w:rsid w:val="00DD4896"/>
    <w:rsid w:val="00E01D53"/>
    <w:rsid w:val="00FC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B4D398"/>
  <w15:chartTrackingRefBased/>
  <w15:docId w15:val="{2C60C5C1-29F9-44CE-A5E7-BB3A3D55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5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05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5D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05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05D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05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05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05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05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5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5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5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05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05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05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05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05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05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05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05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05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05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05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05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05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05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05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05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05D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9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14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73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803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58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775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45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434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89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449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800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6</Words>
  <Characters>751</Characters>
  <Application>Microsoft Office Word</Application>
  <DocSecurity>0</DocSecurity>
  <Lines>22</Lines>
  <Paragraphs>17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Spry</dc:creator>
  <cp:keywords/>
  <dc:description/>
  <cp:lastModifiedBy>Lauran Poirier</cp:lastModifiedBy>
  <cp:revision>4</cp:revision>
  <cp:lastPrinted>2024-10-03T13:56:00Z</cp:lastPrinted>
  <dcterms:created xsi:type="dcterms:W3CDTF">2026-04-02T12:44:00Z</dcterms:created>
  <dcterms:modified xsi:type="dcterms:W3CDTF">2026-04-0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3d82b0-a717-433f-b741-0e51981f67ab</vt:lpwstr>
  </property>
</Properties>
</file>